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8B116C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mallest number in a list</w:t>
      </w:r>
    </w:p>
    <w:p w14:paraId="4D2809CA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largest number in a list</w:t>
      </w:r>
    </w:p>
    <w:p w14:paraId="140C7502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second largest number in a list</w:t>
      </w:r>
    </w:p>
    <w:p w14:paraId="3CF19369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find N largest elements from a list</w:t>
      </w:r>
    </w:p>
    <w:p w14:paraId="1AB0FA24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even numbers in a list</w:t>
      </w:r>
    </w:p>
    <w:p w14:paraId="1278E623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odd numbers in a List</w:t>
      </w:r>
    </w:p>
    <w:p w14:paraId="432182E3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all even numbers in a range</w:t>
      </w:r>
    </w:p>
    <w:p w14:paraId="77A724D0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all odd numbers in a range</w:t>
      </w:r>
    </w:p>
    <w:p w14:paraId="623C4469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positive numbers in a list</w:t>
      </w:r>
    </w:p>
    <w:p w14:paraId="3D194BEF" w14:textId="77777777" w:rsidR="00B46FFE" w:rsidRDefault="00B46FFE" w:rsidP="00B46FFE">
      <w:pPr>
        <w:pStyle w:val="ListParagraph"/>
        <w:numPr>
          <w:ilvl w:val="0"/>
          <w:numId w:val="1"/>
        </w:numPr>
      </w:pPr>
      <w:r>
        <w:t>Python program to print negative numbers in a list</w:t>
      </w:r>
    </w:p>
    <w:p w14:paraId="772E23A4" w14:textId="0E82D6DC" w:rsidR="00194AB6" w:rsidRDefault="00B46FFE" w:rsidP="00B46FFE">
      <w:pPr>
        <w:pStyle w:val="ListParagraph"/>
        <w:numPr>
          <w:ilvl w:val="0"/>
          <w:numId w:val="1"/>
        </w:numPr>
      </w:pPr>
      <w:r>
        <w:t>Python program to print all positive numbers in a range</w:t>
      </w:r>
    </w:p>
    <w:sectPr w:rsidR="00194A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5D9F74" w14:textId="77777777" w:rsidR="00E9774C" w:rsidRDefault="00E9774C" w:rsidP="00B46FFE">
      <w:pPr>
        <w:spacing w:after="0" w:line="240" w:lineRule="auto"/>
      </w:pPr>
      <w:r>
        <w:separator/>
      </w:r>
    </w:p>
  </w:endnote>
  <w:endnote w:type="continuationSeparator" w:id="0">
    <w:p w14:paraId="18AFAD8F" w14:textId="77777777" w:rsidR="00E9774C" w:rsidRDefault="00E9774C" w:rsidP="00B46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42828C" w14:textId="77777777" w:rsidR="00B46FFE" w:rsidRDefault="00B46F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4FCF64" w14:textId="77777777" w:rsidR="00B46FFE" w:rsidRDefault="00B46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033B0" w14:textId="77777777" w:rsidR="00B46FFE" w:rsidRDefault="00B46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B8B0D" w14:textId="77777777" w:rsidR="00E9774C" w:rsidRDefault="00E9774C" w:rsidP="00B46FFE">
      <w:pPr>
        <w:spacing w:after="0" w:line="240" w:lineRule="auto"/>
      </w:pPr>
      <w:r>
        <w:separator/>
      </w:r>
    </w:p>
  </w:footnote>
  <w:footnote w:type="continuationSeparator" w:id="0">
    <w:p w14:paraId="18F25354" w14:textId="77777777" w:rsidR="00E9774C" w:rsidRDefault="00E9774C" w:rsidP="00B46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3B18A" w14:textId="639D6B58" w:rsidR="00B46FFE" w:rsidRDefault="00B46FFE">
    <w:pPr>
      <w:pStyle w:val="Header"/>
    </w:pPr>
    <w:r>
      <w:rPr>
        <w:noProof/>
      </w:rPr>
      <w:pict w14:anchorId="292BFE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F9EAFE" w14:textId="17BC9A46" w:rsidR="00B46FFE" w:rsidRDefault="00B46FFE">
    <w:pPr>
      <w:pStyle w:val="Header"/>
    </w:pPr>
    <w:r>
      <w:rPr>
        <w:noProof/>
      </w:rPr>
      <w:pict w14:anchorId="397739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33CA7" w14:textId="4B8BCF03" w:rsidR="00B46FFE" w:rsidRDefault="00B46FFE">
    <w:pPr>
      <w:pStyle w:val="Header"/>
    </w:pPr>
    <w:r>
      <w:rPr>
        <w:noProof/>
      </w:rPr>
      <w:pict w14:anchorId="4D918B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B2D773D"/>
    <w:multiLevelType w:val="hybridMultilevel"/>
    <w:tmpl w:val="5C300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C1sDQ1MDAAUko6SsGpxcWZ+XkgBYa1ABnaFrQsAAAA"/>
  </w:docVars>
  <w:rsids>
    <w:rsidRoot w:val="00194AB6"/>
    <w:rsid w:val="00194AB6"/>
    <w:rsid w:val="00B46FFE"/>
    <w:rsid w:val="00E9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2FA8CFC0-3A81-4484-8A08-FB8ADF86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F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FFE"/>
  </w:style>
  <w:style w:type="paragraph" w:styleId="Footer">
    <w:name w:val="footer"/>
    <w:basedOn w:val="Normal"/>
    <w:link w:val="Foot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5:03:00Z</dcterms:created>
  <dcterms:modified xsi:type="dcterms:W3CDTF">2021-03-26T05:03:00Z</dcterms:modified>
</cp:coreProperties>
</file>